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2104"/>
        <w:gridCol w:w="806"/>
        <w:gridCol w:w="1271"/>
        <w:gridCol w:w="1533"/>
        <w:gridCol w:w="134"/>
        <w:gridCol w:w="434"/>
        <w:gridCol w:w="983"/>
        <w:gridCol w:w="1745"/>
      </w:tblGrid>
      <w:tr w:rsidR="0054641E" w14:paraId="702EE55E" w14:textId="77777777" w:rsidTr="00717DF6"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362118D4" w14:textId="77777777" w:rsidR="0054641E" w:rsidRDefault="0054641E" w:rsidP="00717DF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Meeting/Project Name:</w:t>
            </w:r>
          </w:p>
        </w:tc>
        <w:tc>
          <w:tcPr>
            <w:tcW w:w="6906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C25475" w14:textId="5CB4BA48" w:rsidR="0054641E" w:rsidRDefault="0014247B" w:rsidP="00717DF6">
            <w:pPr>
              <w:jc w:val="center"/>
            </w:pPr>
            <w:proofErr w:type="spellStart"/>
            <w:r>
              <w:rPr>
                <w:rFonts w:ascii="Cambria" w:hAnsi="Cambria"/>
                <w:b/>
                <w:sz w:val="28"/>
              </w:rPr>
              <w:t>Rheinol</w:t>
            </w:r>
            <w:proofErr w:type="spellEnd"/>
            <w:r>
              <w:rPr>
                <w:rFonts w:ascii="Cambria" w:hAnsi="Cambria"/>
                <w:b/>
                <w:sz w:val="28"/>
              </w:rPr>
              <w:t xml:space="preserve"> Quick Service</w:t>
            </w:r>
          </w:p>
        </w:tc>
      </w:tr>
      <w:tr w:rsidR="0054641E" w14:paraId="67DABEF7" w14:textId="77777777" w:rsidTr="00717DF6"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52223152" w14:textId="77777777" w:rsidR="0054641E" w:rsidRDefault="0054641E" w:rsidP="00717DF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Date of Meeting:</w:t>
            </w:r>
            <w:r>
              <w:rPr>
                <w:rFonts w:ascii="Cambria" w:hAnsi="Cambria"/>
                <w:i w:val="0"/>
                <w:sz w:val="24"/>
                <w:szCs w:val="24"/>
              </w:rPr>
              <w:t xml:space="preserve"> </w:t>
            </w:r>
          </w:p>
        </w:tc>
        <w:tc>
          <w:tcPr>
            <w:tcW w:w="2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CAFF78" w14:textId="2AFC7712" w:rsidR="0054641E" w:rsidRDefault="003D01CA" w:rsidP="00717DF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i w:val="0"/>
                <w:sz w:val="24"/>
                <w:szCs w:val="24"/>
              </w:rPr>
              <w:t>22</w:t>
            </w:r>
            <w:r w:rsidR="0054641E">
              <w:rPr>
                <w:rFonts w:ascii="Cambria" w:hAnsi="Cambria"/>
                <w:i w:val="0"/>
                <w:sz w:val="24"/>
                <w:szCs w:val="24"/>
              </w:rPr>
              <w:t>/05/2019</w:t>
            </w:r>
          </w:p>
        </w:tc>
        <w:tc>
          <w:tcPr>
            <w:tcW w:w="21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7AB7488D" w14:textId="77777777" w:rsidR="0054641E" w:rsidRDefault="0054641E" w:rsidP="00717DF6">
            <w:pPr>
              <w:pStyle w:val="Heading4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Time:</w:t>
            </w:r>
          </w:p>
        </w:tc>
        <w:tc>
          <w:tcPr>
            <w:tcW w:w="27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673EA2" w14:textId="77777777" w:rsidR="0054641E" w:rsidRDefault="0054641E" w:rsidP="00717DF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r>
              <w:rPr>
                <w:rFonts w:ascii="Cambria" w:hAnsi="Cambria"/>
                <w:i w:val="0"/>
                <w:sz w:val="24"/>
                <w:szCs w:val="24"/>
              </w:rPr>
              <w:t>15:00</w:t>
            </w:r>
          </w:p>
        </w:tc>
      </w:tr>
      <w:tr w:rsidR="0054641E" w14:paraId="73ECF08D" w14:textId="77777777" w:rsidTr="00717DF6">
        <w:tc>
          <w:tcPr>
            <w:tcW w:w="2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4DDCFC12" w14:textId="77777777" w:rsidR="0054641E" w:rsidRDefault="0054641E" w:rsidP="00717DF6">
            <w:pPr>
              <w:pStyle w:val="Heading4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Secretary:</w:t>
            </w:r>
          </w:p>
        </w:tc>
        <w:tc>
          <w:tcPr>
            <w:tcW w:w="20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BF1F6C" w14:textId="5BAB2FEE" w:rsidR="0054641E" w:rsidRDefault="0014247B" w:rsidP="00717DF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r>
              <w:rPr>
                <w:rFonts w:ascii="Cambria" w:hAnsi="Cambria"/>
                <w:i w:val="0"/>
                <w:sz w:val="24"/>
                <w:szCs w:val="24"/>
              </w:rPr>
              <w:t>NAMDHP</w:t>
            </w:r>
          </w:p>
        </w:tc>
        <w:tc>
          <w:tcPr>
            <w:tcW w:w="21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0C2546C2" w14:textId="77777777" w:rsidR="0054641E" w:rsidRDefault="0054641E" w:rsidP="00717DF6">
            <w:pPr>
              <w:pStyle w:val="Heading4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Location:</w:t>
            </w:r>
          </w:p>
        </w:tc>
        <w:tc>
          <w:tcPr>
            <w:tcW w:w="27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182FC2" w14:textId="71FDE201" w:rsidR="0054641E" w:rsidRDefault="00F75652" w:rsidP="00717DF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r>
              <w:rPr>
                <w:rFonts w:ascii="Cambria" w:hAnsi="Cambria"/>
                <w:i w:val="0"/>
                <w:sz w:val="24"/>
                <w:szCs w:val="24"/>
              </w:rPr>
              <w:t>FPT University</w:t>
            </w:r>
          </w:p>
        </w:tc>
      </w:tr>
      <w:tr w:rsidR="0054641E" w14:paraId="09A75417" w14:textId="77777777" w:rsidTr="00717DF6">
        <w:tc>
          <w:tcPr>
            <w:tcW w:w="901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63D55193" w14:textId="77777777" w:rsidR="0054641E" w:rsidRDefault="0054641E" w:rsidP="00717DF6">
            <w:pPr>
              <w:pStyle w:val="Heading4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>
              <w:rPr>
                <w:rFonts w:ascii="Cambria" w:hAnsi="Cambria"/>
                <w:b/>
                <w:i w:val="0"/>
                <w:color w:val="000000" w:themeColor="text1"/>
                <w:sz w:val="24"/>
                <w:szCs w:val="24"/>
              </w:rPr>
              <w:t>1. Meeting Objective</w:t>
            </w:r>
          </w:p>
        </w:tc>
      </w:tr>
      <w:tr w:rsidR="0054641E" w14:paraId="21ECA2B4" w14:textId="77777777" w:rsidTr="00717DF6">
        <w:tc>
          <w:tcPr>
            <w:tcW w:w="901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51A81B" w14:textId="2DBCEC03" w:rsidR="0054641E" w:rsidRDefault="00E62BB8" w:rsidP="00717DF6">
            <w:pPr>
              <w:pStyle w:val="CovFormText"/>
              <w:numPr>
                <w:ilvl w:val="0"/>
                <w:numId w:val="1"/>
              </w:num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Report result collected</w:t>
            </w:r>
          </w:p>
          <w:p w14:paraId="34DA508E" w14:textId="77777777" w:rsidR="0054641E" w:rsidRDefault="00E62BB8" w:rsidP="0054641E">
            <w:pPr>
              <w:pStyle w:val="Heading4"/>
              <w:numPr>
                <w:ilvl w:val="0"/>
                <w:numId w:val="1"/>
              </w:numPr>
              <w:outlineLvl w:val="3"/>
              <w:rPr>
                <w:rFonts w:ascii="Cambria" w:eastAsia="Calibri" w:hAnsi="Cambria" w:cs="Calibri"/>
                <w:i w:val="0"/>
                <w:color w:val="000000"/>
                <w:sz w:val="24"/>
                <w:szCs w:val="24"/>
              </w:rPr>
            </w:pPr>
            <w:r>
              <w:rPr>
                <w:rFonts w:ascii="Cambria" w:eastAsia="Calibri" w:hAnsi="Cambria" w:cs="Calibri"/>
                <w:i w:val="0"/>
                <w:color w:val="000000"/>
                <w:sz w:val="24"/>
                <w:szCs w:val="24"/>
              </w:rPr>
              <w:t>Analysis document</w:t>
            </w:r>
            <w:r w:rsidR="0054641E">
              <w:rPr>
                <w:rFonts w:ascii="Cambria" w:eastAsia="Calibri" w:hAnsi="Cambria" w:cs="Calibri"/>
                <w:i w:val="0"/>
                <w:color w:val="000000"/>
                <w:sz w:val="24"/>
                <w:szCs w:val="24"/>
              </w:rPr>
              <w:t>.</w:t>
            </w:r>
          </w:p>
          <w:p w14:paraId="67B121DF" w14:textId="77777777" w:rsidR="00E62BB8" w:rsidRDefault="00E62BB8" w:rsidP="00E62BB8">
            <w:pPr>
              <w:pStyle w:val="ListParagraph"/>
              <w:numPr>
                <w:ilvl w:val="0"/>
                <w:numId w:val="1"/>
              </w:numPr>
              <w:rPr>
                <w:rFonts w:ascii="Cambria" w:hAnsi="Cambria"/>
              </w:rPr>
            </w:pPr>
            <w:r w:rsidRPr="00F648C4">
              <w:rPr>
                <w:rFonts w:ascii="Cambria" w:hAnsi="Cambria"/>
              </w:rPr>
              <w:t>Assign task for team.</w:t>
            </w:r>
          </w:p>
          <w:p w14:paraId="1EAB0507" w14:textId="0222B8F9" w:rsidR="00F648C4" w:rsidRPr="00F648C4" w:rsidRDefault="00F648C4" w:rsidP="00E62BB8">
            <w:pPr>
              <w:pStyle w:val="ListParagraph"/>
              <w:numPr>
                <w:ilvl w:val="0"/>
                <w:numId w:val="1"/>
              </w:numPr>
              <w:rPr>
                <w:rFonts w:ascii="Cambria" w:hAnsi="Cambria"/>
              </w:rPr>
            </w:pPr>
            <w:r>
              <w:rPr>
                <w:rFonts w:ascii="Cambria" w:hAnsi="Cambria" w:cs="Arial"/>
                <w:color w:val="3C3C3C"/>
                <w:shd w:val="clear" w:color="auto" w:fill="FFFFFF"/>
              </w:rPr>
              <w:t>D</w:t>
            </w:r>
            <w:r w:rsidRPr="00F648C4">
              <w:rPr>
                <w:rFonts w:ascii="Cambria" w:hAnsi="Cambria" w:cs="Arial"/>
                <w:color w:val="3C3C3C"/>
                <w:shd w:val="clear" w:color="auto" w:fill="FFFFFF"/>
              </w:rPr>
              <w:t>efines which functions and properties in order to meet the requirements</w:t>
            </w:r>
          </w:p>
        </w:tc>
      </w:tr>
      <w:tr w:rsidR="0054641E" w14:paraId="1447B900" w14:textId="77777777" w:rsidTr="00717DF6">
        <w:tc>
          <w:tcPr>
            <w:tcW w:w="901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0E2A9FF9" w14:textId="77777777" w:rsidR="0054641E" w:rsidRDefault="0054641E" w:rsidP="00717DF6">
            <w:pPr>
              <w:pStyle w:val="CovFormText"/>
              <w:rPr>
                <w:rFonts w:ascii="Cambria" w:hAnsi="Cambria"/>
                <w:b/>
                <w:sz w:val="24"/>
                <w:szCs w:val="24"/>
                <w:lang w:val="vi-VN"/>
              </w:rPr>
            </w:pPr>
            <w:bookmarkStart w:id="0" w:name="OLE_LINK656"/>
            <w:bookmarkStart w:id="1" w:name="OLE_LINK657"/>
            <w:r>
              <w:rPr>
                <w:rFonts w:ascii="Cambria" w:hAnsi="Cambria"/>
                <w:b/>
                <w:color w:val="000000" w:themeColor="text1"/>
                <w:sz w:val="24"/>
                <w:szCs w:val="24"/>
              </w:rPr>
              <w:t xml:space="preserve">2. List </w:t>
            </w:r>
            <w:r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  <w:t>o</w:t>
            </w:r>
            <w:r>
              <w:rPr>
                <w:rFonts w:ascii="Cambria" w:hAnsi="Cambria"/>
                <w:b/>
                <w:color w:val="000000" w:themeColor="text1"/>
                <w:sz w:val="24"/>
                <w:szCs w:val="24"/>
              </w:rPr>
              <w:t>f Attendees</w:t>
            </w:r>
            <w:bookmarkEnd w:id="0"/>
            <w:bookmarkEnd w:id="1"/>
          </w:p>
        </w:tc>
      </w:tr>
      <w:tr w:rsidR="0054641E" w14:paraId="7C7B662F" w14:textId="77777777" w:rsidTr="00717DF6">
        <w:tc>
          <w:tcPr>
            <w:tcW w:w="29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1E90E88E" w14:textId="77777777" w:rsidR="0054641E" w:rsidRDefault="0054641E" w:rsidP="00717DF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Name</w:t>
            </w:r>
          </w:p>
        </w:tc>
        <w:tc>
          <w:tcPr>
            <w:tcW w:w="28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383641DD" w14:textId="77777777" w:rsidR="0054641E" w:rsidRDefault="0054641E" w:rsidP="00717DF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Department/Division</w:t>
            </w:r>
          </w:p>
        </w:tc>
        <w:tc>
          <w:tcPr>
            <w:tcW w:w="329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1489908E" w14:textId="77777777" w:rsidR="0054641E" w:rsidRDefault="0054641E" w:rsidP="00717DF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</w:rPr>
              <w:t>E-mail</w:t>
            </w:r>
          </w:p>
        </w:tc>
      </w:tr>
      <w:tr w:rsidR="0054641E" w14:paraId="25A09257" w14:textId="77777777" w:rsidTr="00717DF6">
        <w:tc>
          <w:tcPr>
            <w:tcW w:w="29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0C07AC" w14:textId="5017E04C" w:rsidR="0054641E" w:rsidRPr="0031796A" w:rsidRDefault="0014247B" w:rsidP="00717DF6">
            <w:pPr>
              <w:pStyle w:val="CovFormText"/>
              <w:rPr>
                <w:rFonts w:ascii="Cambria" w:hAnsi="Cambria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sz w:val="24"/>
                <w:szCs w:val="24"/>
                <w:lang w:val="en-US"/>
              </w:rPr>
              <w:t>Nguyễn Thị Cẩm Hương</w:t>
            </w:r>
          </w:p>
        </w:tc>
        <w:tc>
          <w:tcPr>
            <w:tcW w:w="28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8F08DB" w14:textId="77777777" w:rsidR="0054641E" w:rsidRDefault="0054641E" w:rsidP="00717DF6">
            <w:pPr>
              <w:pStyle w:val="CovFormText"/>
              <w:rPr>
                <w:rFonts w:ascii="Cambria" w:hAnsi="Cambria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sz w:val="24"/>
                <w:szCs w:val="24"/>
              </w:rPr>
              <w:t>Supervisor</w:t>
            </w:r>
          </w:p>
        </w:tc>
        <w:tc>
          <w:tcPr>
            <w:tcW w:w="329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539C50" w14:textId="3B2E345A" w:rsidR="0054641E" w:rsidRDefault="0014247B" w:rsidP="00717DF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 w:cs="Arial"/>
                <w:color w:val="000000" w:themeColor="text1"/>
                <w:sz w:val="24"/>
                <w:szCs w:val="24"/>
              </w:rPr>
              <w:t>huongntc2</w:t>
            </w:r>
            <w:r w:rsidR="0054641E" w:rsidRPr="0031796A">
              <w:rPr>
                <w:rFonts w:ascii="Cambria" w:hAnsi="Cambria" w:cs="Arial"/>
                <w:color w:val="000000" w:themeColor="text1"/>
                <w:sz w:val="24"/>
                <w:szCs w:val="24"/>
              </w:rPr>
              <w:t>@f</w:t>
            </w:r>
            <w:r>
              <w:rPr>
                <w:rFonts w:ascii="Cambria" w:hAnsi="Cambria" w:cs="Arial"/>
                <w:color w:val="000000" w:themeColor="text1"/>
                <w:sz w:val="24"/>
                <w:szCs w:val="24"/>
              </w:rPr>
              <w:t>pt</w:t>
            </w:r>
            <w:r w:rsidR="0054641E" w:rsidRPr="0031796A">
              <w:rPr>
                <w:rFonts w:ascii="Cambria" w:hAnsi="Cambria" w:cs="Arial"/>
                <w:color w:val="000000" w:themeColor="text1"/>
                <w:sz w:val="24"/>
                <w:szCs w:val="24"/>
              </w:rPr>
              <w:t>.edu.vn</w:t>
            </w:r>
          </w:p>
        </w:tc>
      </w:tr>
      <w:tr w:rsidR="0054641E" w14:paraId="3AD76C4D" w14:textId="77777777" w:rsidTr="00717DF6">
        <w:tc>
          <w:tcPr>
            <w:tcW w:w="29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1ACEF4" w14:textId="4FF62599" w:rsidR="0054641E" w:rsidRDefault="0014247B" w:rsidP="00717DF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Lê Đình Thiện Vũ</w:t>
            </w:r>
          </w:p>
        </w:tc>
        <w:tc>
          <w:tcPr>
            <w:tcW w:w="28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8214B9" w14:textId="77777777" w:rsidR="0054641E" w:rsidRPr="00F648C4" w:rsidRDefault="0054641E" w:rsidP="00717DF6">
            <w:pPr>
              <w:pStyle w:val="CovFormText"/>
              <w:rPr>
                <w:rFonts w:ascii="Cambria" w:hAnsi="Cambria"/>
                <w:sz w:val="24"/>
                <w:szCs w:val="24"/>
                <w:lang w:val="en-US"/>
              </w:rPr>
            </w:pPr>
            <w:r w:rsidRPr="00F648C4">
              <w:rPr>
                <w:rFonts w:ascii="Cambria" w:hAnsi="Cambria"/>
                <w:sz w:val="24"/>
                <w:szCs w:val="24"/>
              </w:rPr>
              <w:t>Team Leader</w:t>
            </w:r>
          </w:p>
        </w:tc>
        <w:tc>
          <w:tcPr>
            <w:tcW w:w="329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61CBE1" w14:textId="128B89E4" w:rsidR="0054641E" w:rsidRPr="00F648C4" w:rsidRDefault="0014247B" w:rsidP="00717DF6">
            <w:pPr>
              <w:rPr>
                <w:rFonts w:ascii="Cambria" w:hAnsi="Cambria"/>
              </w:rPr>
            </w:pPr>
            <w:r w:rsidRPr="00F648C4">
              <w:rPr>
                <w:rFonts w:ascii="Cambria" w:hAnsi="Cambria"/>
              </w:rPr>
              <w:t>vuldtse62590</w:t>
            </w:r>
            <w:r w:rsidR="0054641E" w:rsidRPr="00F648C4">
              <w:rPr>
                <w:rFonts w:ascii="Cambria" w:hAnsi="Cambria"/>
              </w:rPr>
              <w:t>@fpt.edu.vn</w:t>
            </w:r>
          </w:p>
        </w:tc>
      </w:tr>
      <w:tr w:rsidR="0054641E" w14:paraId="1C82C9ED" w14:textId="77777777" w:rsidTr="00717DF6">
        <w:tc>
          <w:tcPr>
            <w:tcW w:w="29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629F95" w14:textId="3BCD44F5" w:rsidR="0054641E" w:rsidRDefault="0014247B" w:rsidP="00717DF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Phan Ánh Phúc</w:t>
            </w:r>
          </w:p>
        </w:tc>
        <w:tc>
          <w:tcPr>
            <w:tcW w:w="28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91209F" w14:textId="77777777" w:rsidR="0054641E" w:rsidRPr="00F648C4" w:rsidRDefault="0054641E" w:rsidP="00717DF6">
            <w:pPr>
              <w:pStyle w:val="CovFormText"/>
              <w:rPr>
                <w:rFonts w:ascii="Cambria" w:hAnsi="Cambria"/>
                <w:sz w:val="24"/>
                <w:szCs w:val="24"/>
                <w:lang w:val="en-US"/>
              </w:rPr>
            </w:pPr>
            <w:r w:rsidRPr="00F648C4">
              <w:rPr>
                <w:rFonts w:ascii="Cambria" w:hAnsi="Cambria"/>
                <w:sz w:val="24"/>
                <w:szCs w:val="24"/>
              </w:rPr>
              <w:t>Team Member</w:t>
            </w:r>
          </w:p>
        </w:tc>
        <w:tc>
          <w:tcPr>
            <w:tcW w:w="329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9D5997" w14:textId="5B6CC052" w:rsidR="0054641E" w:rsidRPr="00F648C4" w:rsidRDefault="0014247B" w:rsidP="00717DF6">
            <w:pPr>
              <w:rPr>
                <w:rFonts w:ascii="Cambria" w:hAnsi="Cambria"/>
              </w:rPr>
            </w:pPr>
            <w:r w:rsidRPr="00F648C4">
              <w:rPr>
                <w:rFonts w:ascii="Cambria" w:eastAsia="Times New Roman" w:hAnsi="Cambria" w:cs="Arial"/>
              </w:rPr>
              <w:t>phucpase62543</w:t>
            </w:r>
            <w:r w:rsidR="0054641E" w:rsidRPr="00F648C4">
              <w:rPr>
                <w:rFonts w:ascii="Cambria" w:hAnsi="Cambria"/>
              </w:rPr>
              <w:t>@fpt.edu.vn</w:t>
            </w:r>
          </w:p>
        </w:tc>
      </w:tr>
      <w:tr w:rsidR="0054641E" w14:paraId="098FB59C" w14:textId="77777777" w:rsidTr="00717DF6">
        <w:tc>
          <w:tcPr>
            <w:tcW w:w="29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895B4B" w14:textId="0FAB6086" w:rsidR="0054641E" w:rsidRDefault="0014247B" w:rsidP="00717DF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Đặng Hữu Phương Nam</w:t>
            </w:r>
          </w:p>
        </w:tc>
        <w:tc>
          <w:tcPr>
            <w:tcW w:w="28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80300E" w14:textId="77777777" w:rsidR="0054641E" w:rsidRPr="00F648C4" w:rsidRDefault="0054641E" w:rsidP="00717DF6">
            <w:pPr>
              <w:pStyle w:val="CovFormText"/>
              <w:rPr>
                <w:rFonts w:ascii="Cambria" w:hAnsi="Cambria"/>
                <w:sz w:val="24"/>
                <w:szCs w:val="24"/>
                <w:lang w:val="en-US"/>
              </w:rPr>
            </w:pPr>
            <w:r w:rsidRPr="00F648C4">
              <w:rPr>
                <w:rFonts w:ascii="Cambria" w:hAnsi="Cambria"/>
                <w:sz w:val="24"/>
                <w:szCs w:val="24"/>
              </w:rPr>
              <w:t>Team Member</w:t>
            </w:r>
          </w:p>
        </w:tc>
        <w:tc>
          <w:tcPr>
            <w:tcW w:w="329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C03A77" w14:textId="4F9047AA" w:rsidR="0054641E" w:rsidRPr="00F648C4" w:rsidRDefault="0014247B" w:rsidP="00717DF6">
            <w:pPr>
              <w:rPr>
                <w:rFonts w:ascii="Cambria" w:hAnsi="Cambria"/>
              </w:rPr>
            </w:pPr>
            <w:r w:rsidRPr="00F648C4">
              <w:rPr>
                <w:rFonts w:ascii="Cambria" w:eastAsia="Times New Roman" w:hAnsi="Cambria" w:cs="Arial"/>
              </w:rPr>
              <w:t>namdhpse62167</w:t>
            </w:r>
            <w:r w:rsidR="0054641E" w:rsidRPr="00F648C4">
              <w:rPr>
                <w:rFonts w:ascii="Cambria" w:hAnsi="Cambria"/>
              </w:rPr>
              <w:t>@fpt.edu.vn</w:t>
            </w:r>
          </w:p>
        </w:tc>
      </w:tr>
      <w:tr w:rsidR="0054641E" w14:paraId="6CF51542" w14:textId="77777777" w:rsidTr="00717DF6">
        <w:tc>
          <w:tcPr>
            <w:tcW w:w="901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505BCDDA" w14:textId="77777777" w:rsidR="0054641E" w:rsidRDefault="0054641E" w:rsidP="00717DF6">
            <w:pPr>
              <w:pStyle w:val="CovFormText"/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  <w:t>3. Content</w:t>
            </w:r>
          </w:p>
        </w:tc>
      </w:tr>
      <w:tr w:rsidR="0054641E" w14:paraId="16344798" w14:textId="77777777" w:rsidTr="00717DF6">
        <w:tc>
          <w:tcPr>
            <w:tcW w:w="901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2573AC" w14:textId="5D4772DE" w:rsidR="00F75652" w:rsidRDefault="00F75652" w:rsidP="0014247B">
            <w:pPr>
              <w:pStyle w:val="CovFormText"/>
              <w:numPr>
                <w:ilvl w:val="0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 w:rsidRPr="00F75652"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Create task</w:t>
            </w:r>
            <w:r w:rsidR="00815D40"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r w:rsidRPr="00F75652"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sheet</w:t>
            </w:r>
          </w:p>
          <w:p w14:paraId="3177EA83" w14:textId="4EBBE4C1" w:rsidR="0014247B" w:rsidRDefault="00F648C4" w:rsidP="0014247B">
            <w:pPr>
              <w:pStyle w:val="CovFormText"/>
              <w:numPr>
                <w:ilvl w:val="0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UI mockup</w:t>
            </w:r>
          </w:p>
          <w:p w14:paraId="1943B215" w14:textId="62450FB7" w:rsidR="00F648C4" w:rsidRDefault="00F648C4" w:rsidP="0014247B">
            <w:pPr>
              <w:pStyle w:val="CovFormText"/>
              <w:numPr>
                <w:ilvl w:val="0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ERD</w:t>
            </w:r>
          </w:p>
          <w:p w14:paraId="0E78D3C6" w14:textId="66431B47" w:rsidR="00F648C4" w:rsidRDefault="00F648C4" w:rsidP="0014247B">
            <w:pPr>
              <w:pStyle w:val="CovFormText"/>
              <w:numPr>
                <w:ilvl w:val="0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Physical Diagram</w:t>
            </w:r>
            <w:bookmarkStart w:id="2" w:name="_GoBack"/>
            <w:bookmarkEnd w:id="2"/>
          </w:p>
          <w:p w14:paraId="377A5540" w14:textId="13EA6115" w:rsidR="00F648C4" w:rsidRDefault="00F648C4" w:rsidP="0014247B">
            <w:pPr>
              <w:pStyle w:val="CovFormText"/>
              <w:numPr>
                <w:ilvl w:val="0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Overview Use case</w:t>
            </w:r>
          </w:p>
          <w:p w14:paraId="219B18CE" w14:textId="79B13AA2" w:rsidR="00F648C4" w:rsidRDefault="00F648C4" w:rsidP="0014247B">
            <w:pPr>
              <w:pStyle w:val="CovFormText"/>
              <w:numPr>
                <w:ilvl w:val="0"/>
                <w:numId w:val="1"/>
              </w:numP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>Create report 1</w:t>
            </w:r>
          </w:p>
          <w:p w14:paraId="5E203F96" w14:textId="3FDB3131" w:rsidR="00F75652" w:rsidRPr="0031796A" w:rsidRDefault="00F75652" w:rsidP="00F75652">
            <w:pPr>
              <w:pStyle w:val="CovFormText"/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bCs/>
                <w:color w:val="000000" w:themeColor="text1"/>
                <w:sz w:val="24"/>
                <w:szCs w:val="24"/>
                <w:lang w:val="en-US"/>
              </w:rPr>
              <w:t xml:space="preserve">At the rest of the meeting, team members ask Ms Huong some questions about requirement to make it clearly. </w:t>
            </w:r>
          </w:p>
        </w:tc>
      </w:tr>
      <w:tr w:rsidR="0054641E" w14:paraId="3CC881E3" w14:textId="77777777" w:rsidTr="00717DF6">
        <w:tc>
          <w:tcPr>
            <w:tcW w:w="9010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BE4E0"/>
            <w:hideMark/>
          </w:tcPr>
          <w:p w14:paraId="6EAB4D7C" w14:textId="77777777" w:rsidR="0054641E" w:rsidRDefault="0054641E" w:rsidP="00717DF6">
            <w:pPr>
              <w:pStyle w:val="CovFormText"/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  <w:t>4. Action Items</w:t>
            </w:r>
          </w:p>
        </w:tc>
      </w:tr>
      <w:tr w:rsidR="0054641E" w14:paraId="1A3FC14A" w14:textId="77777777" w:rsidTr="00717DF6">
        <w:tc>
          <w:tcPr>
            <w:tcW w:w="584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732BB468" w14:textId="77777777" w:rsidR="0054641E" w:rsidRDefault="0054641E" w:rsidP="00717DF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  <w:t>Action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6EB4FCE7" w14:textId="77777777" w:rsidR="0054641E" w:rsidRDefault="0054641E" w:rsidP="00717DF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  <w:t>Owner</w:t>
            </w:r>
          </w:p>
        </w:tc>
        <w:tc>
          <w:tcPr>
            <w:tcW w:w="1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hideMark/>
          </w:tcPr>
          <w:p w14:paraId="30572553" w14:textId="77777777" w:rsidR="0054641E" w:rsidRDefault="0054641E" w:rsidP="00717DF6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</w:pPr>
            <w:r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  <w:t>Due Date</w:t>
            </w:r>
          </w:p>
        </w:tc>
      </w:tr>
      <w:tr w:rsidR="0054641E" w14:paraId="0E1ED510" w14:textId="77777777" w:rsidTr="00717DF6">
        <w:tc>
          <w:tcPr>
            <w:tcW w:w="584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AE6E916" w14:textId="2B820A9F" w:rsidR="0054641E" w:rsidRPr="0064688E" w:rsidRDefault="00F648C4" w:rsidP="00717DF6">
            <w:pPr>
              <w:pStyle w:val="CovFormText"/>
              <w:rPr>
                <w:rFonts w:ascii="Cambria" w:hAnsi="Cambria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sz w:val="24"/>
                <w:szCs w:val="24"/>
                <w:lang w:val="en-US"/>
              </w:rPr>
              <w:t>Report 1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788A31F" w14:textId="77777777" w:rsidR="0054641E" w:rsidRDefault="0054641E" w:rsidP="00717DF6">
            <w:pPr>
              <w:pStyle w:val="CovFormText"/>
              <w:rPr>
                <w:rFonts w:ascii="Cambria" w:hAnsi="Cambria"/>
                <w:sz w:val="24"/>
                <w:szCs w:val="24"/>
                <w:lang w:val="en-US"/>
              </w:rPr>
            </w:pPr>
            <w:r>
              <w:rPr>
                <w:rFonts w:ascii="Cambria" w:hAnsi="Cambria"/>
                <w:sz w:val="24"/>
                <w:szCs w:val="24"/>
              </w:rPr>
              <w:t>Team</w:t>
            </w:r>
          </w:p>
        </w:tc>
        <w:tc>
          <w:tcPr>
            <w:tcW w:w="1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3FE6A398" w14:textId="6DF0312E" w:rsidR="0054641E" w:rsidRDefault="00F648C4" w:rsidP="00717DF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color w:val="000000" w:themeColor="text1"/>
                <w:sz w:val="24"/>
                <w:szCs w:val="24"/>
              </w:rPr>
              <w:t>27</w:t>
            </w:r>
            <w:r w:rsidR="0054641E">
              <w:rPr>
                <w:rFonts w:ascii="Cambria" w:hAnsi="Cambria"/>
                <w:color w:val="000000" w:themeColor="text1"/>
                <w:sz w:val="24"/>
                <w:szCs w:val="24"/>
              </w:rPr>
              <w:t>/05/2019</w:t>
            </w:r>
          </w:p>
        </w:tc>
      </w:tr>
      <w:tr w:rsidR="0054641E" w14:paraId="78AF152E" w14:textId="77777777" w:rsidTr="00717DF6">
        <w:tc>
          <w:tcPr>
            <w:tcW w:w="584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4FE08E4B" w14:textId="69B68F6E" w:rsidR="0054641E" w:rsidRDefault="00F648C4" w:rsidP="00717DF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Create task sheet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4BFB806" w14:textId="77777777" w:rsidR="0054641E" w:rsidRDefault="0054641E" w:rsidP="00717DF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Team</w:t>
            </w:r>
          </w:p>
        </w:tc>
        <w:tc>
          <w:tcPr>
            <w:tcW w:w="1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7A03A3C7" w14:textId="19F6D07B" w:rsidR="0054641E" w:rsidRDefault="00F648C4" w:rsidP="00717DF6">
            <w:pPr>
              <w:rPr>
                <w:rFonts w:ascii="Cambria" w:hAnsi="Cambria"/>
              </w:rPr>
            </w:pPr>
            <w:r>
              <w:rPr>
                <w:rFonts w:ascii="Cambria" w:hAnsi="Cambria"/>
                <w:color w:val="000000" w:themeColor="text1"/>
              </w:rPr>
              <w:t>27</w:t>
            </w:r>
            <w:r w:rsidR="0054641E">
              <w:rPr>
                <w:rFonts w:ascii="Cambria" w:hAnsi="Cambria"/>
                <w:color w:val="000000" w:themeColor="text1"/>
              </w:rPr>
              <w:t>/05/2019</w:t>
            </w:r>
          </w:p>
        </w:tc>
      </w:tr>
      <w:tr w:rsidR="0054641E" w14:paraId="6705FFE8" w14:textId="77777777" w:rsidTr="00717DF6">
        <w:tc>
          <w:tcPr>
            <w:tcW w:w="584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6FCC8AB5" w14:textId="1F727E83" w:rsidR="0054641E" w:rsidRPr="00370F0C" w:rsidRDefault="00F648C4" w:rsidP="00717DF6">
            <w:pPr>
              <w:pStyle w:val="Heading3"/>
              <w:keepLines/>
              <w:outlineLvl w:val="2"/>
              <w:rPr>
                <w:rFonts w:ascii="Cambria" w:hAnsi="Cambria"/>
                <w:b w:val="0"/>
                <w:bCs/>
                <w:color w:val="auto"/>
                <w:sz w:val="24"/>
                <w:szCs w:val="24"/>
              </w:rPr>
            </w:pPr>
            <w:r>
              <w:rPr>
                <w:rFonts w:ascii="Cambria" w:hAnsi="Cambria"/>
                <w:b w:val="0"/>
                <w:bCs/>
                <w:color w:val="auto"/>
                <w:sz w:val="24"/>
                <w:szCs w:val="24"/>
              </w:rPr>
              <w:t>Mock-up UI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14F22B7B" w14:textId="77777777" w:rsidR="0054641E" w:rsidRDefault="0054641E" w:rsidP="00717DF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Team</w:t>
            </w:r>
          </w:p>
        </w:tc>
        <w:tc>
          <w:tcPr>
            <w:tcW w:w="1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97ACC8D" w14:textId="5E23C7F0" w:rsidR="0054641E" w:rsidRDefault="00F648C4" w:rsidP="00717DF6">
            <w:pPr>
              <w:rPr>
                <w:rFonts w:ascii="Cambria" w:hAnsi="Cambria"/>
                <w:color w:val="000000" w:themeColor="text1"/>
              </w:rPr>
            </w:pPr>
            <w:r>
              <w:rPr>
                <w:rFonts w:ascii="Cambria" w:hAnsi="Cambria"/>
                <w:color w:val="000000" w:themeColor="text1"/>
              </w:rPr>
              <w:t>27</w:t>
            </w:r>
            <w:r w:rsidR="0054641E">
              <w:rPr>
                <w:rFonts w:ascii="Cambria" w:hAnsi="Cambria"/>
                <w:color w:val="000000" w:themeColor="text1"/>
              </w:rPr>
              <w:t>/05/2019</w:t>
            </w:r>
          </w:p>
        </w:tc>
      </w:tr>
      <w:tr w:rsidR="00F648C4" w14:paraId="7322AFD9" w14:textId="77777777" w:rsidTr="00717DF6">
        <w:tc>
          <w:tcPr>
            <w:tcW w:w="584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F633FCA" w14:textId="207E1DE6" w:rsidR="00F648C4" w:rsidRDefault="00F648C4" w:rsidP="00717DF6">
            <w:pPr>
              <w:pStyle w:val="Heading3"/>
              <w:keepLines/>
              <w:outlineLvl w:val="2"/>
              <w:rPr>
                <w:rFonts w:ascii="Cambria" w:hAnsi="Cambria"/>
                <w:b w:val="0"/>
                <w:bCs/>
                <w:color w:val="auto"/>
                <w:sz w:val="24"/>
                <w:szCs w:val="24"/>
              </w:rPr>
            </w:pPr>
            <w:r>
              <w:rPr>
                <w:rFonts w:ascii="Cambria" w:hAnsi="Cambria"/>
                <w:b w:val="0"/>
                <w:bCs/>
                <w:color w:val="auto"/>
                <w:sz w:val="24"/>
                <w:szCs w:val="24"/>
              </w:rPr>
              <w:t>Overview system use case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D93134D" w14:textId="01CD719C" w:rsidR="00F648C4" w:rsidRDefault="00F648C4" w:rsidP="00717DF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Team</w:t>
            </w:r>
          </w:p>
        </w:tc>
        <w:tc>
          <w:tcPr>
            <w:tcW w:w="1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E5878E5" w14:textId="7DDE7BB0" w:rsidR="00F648C4" w:rsidRDefault="00F648C4" w:rsidP="00717DF6">
            <w:pPr>
              <w:rPr>
                <w:rFonts w:ascii="Cambria" w:hAnsi="Cambria"/>
                <w:color w:val="000000" w:themeColor="text1"/>
              </w:rPr>
            </w:pPr>
            <w:r>
              <w:rPr>
                <w:rFonts w:ascii="Cambria" w:hAnsi="Cambria"/>
                <w:color w:val="000000" w:themeColor="text1"/>
              </w:rPr>
              <w:t>27/05/2019</w:t>
            </w:r>
          </w:p>
        </w:tc>
      </w:tr>
      <w:tr w:rsidR="00CA7964" w14:paraId="7C9E0B4C" w14:textId="77777777" w:rsidTr="00717DF6">
        <w:tc>
          <w:tcPr>
            <w:tcW w:w="584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B79EED9" w14:textId="5D8E16AC" w:rsidR="00CA7964" w:rsidRPr="00CA7964" w:rsidRDefault="00CA7964" w:rsidP="00717DF6">
            <w:pPr>
              <w:pStyle w:val="Heading3"/>
              <w:keepLines/>
              <w:outlineLvl w:val="2"/>
              <w:rPr>
                <w:rFonts w:ascii="Cambria" w:hAnsi="Cambria"/>
                <w:b w:val="0"/>
                <w:bCs/>
                <w:color w:val="auto"/>
                <w:sz w:val="24"/>
                <w:szCs w:val="24"/>
              </w:rPr>
            </w:pPr>
            <w:r>
              <w:rPr>
                <w:rFonts w:ascii="Cambria" w:hAnsi="Cambria" w:cs="Arial"/>
                <w:b w:val="0"/>
                <w:bCs/>
                <w:color w:val="000000"/>
                <w:sz w:val="24"/>
                <w:szCs w:val="24"/>
                <w:shd w:val="clear" w:color="auto" w:fill="FFFFFF"/>
              </w:rPr>
              <w:t>D</w:t>
            </w:r>
            <w:r w:rsidRPr="00CA7964">
              <w:rPr>
                <w:rFonts w:ascii="Cambria" w:hAnsi="Cambria" w:cs="Arial"/>
                <w:b w:val="0"/>
                <w:bCs/>
                <w:color w:val="000000"/>
                <w:sz w:val="24"/>
                <w:szCs w:val="24"/>
                <w:shd w:val="clear" w:color="auto" w:fill="FFFFFF"/>
              </w:rPr>
              <w:t>ocument all requirements of the customer</w:t>
            </w:r>
          </w:p>
        </w:tc>
        <w:tc>
          <w:tcPr>
            <w:tcW w:w="141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FCCE575" w14:textId="3787F78A" w:rsidR="00CA7964" w:rsidRDefault="00CA7964" w:rsidP="00717DF6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Team</w:t>
            </w:r>
          </w:p>
        </w:tc>
        <w:tc>
          <w:tcPr>
            <w:tcW w:w="1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28B7F43" w14:textId="18CF9E16" w:rsidR="00CA7964" w:rsidRDefault="00CA7964" w:rsidP="00717DF6">
            <w:pPr>
              <w:rPr>
                <w:rFonts w:ascii="Cambria" w:hAnsi="Cambria"/>
                <w:color w:val="000000" w:themeColor="text1"/>
              </w:rPr>
            </w:pPr>
            <w:r>
              <w:rPr>
                <w:rFonts w:ascii="Cambria" w:hAnsi="Cambria"/>
                <w:color w:val="000000" w:themeColor="text1"/>
              </w:rPr>
              <w:t>27/05/2019</w:t>
            </w:r>
          </w:p>
        </w:tc>
      </w:tr>
    </w:tbl>
    <w:p w14:paraId="13CA544D" w14:textId="77777777" w:rsidR="00E41F4E" w:rsidRDefault="008654E0"/>
    <w:sectPr w:rsidR="00E41F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8195E13"/>
    <w:multiLevelType w:val="hybridMultilevel"/>
    <w:tmpl w:val="187ED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1N7awMLS0MDY3MTNT0lEKTi0uzszPAykwqQUATjbTOywAAAA="/>
  </w:docVars>
  <w:rsids>
    <w:rsidRoot w:val="001021D7"/>
    <w:rsid w:val="001021D7"/>
    <w:rsid w:val="0014247B"/>
    <w:rsid w:val="002241A7"/>
    <w:rsid w:val="003D01CA"/>
    <w:rsid w:val="0054641E"/>
    <w:rsid w:val="005E612D"/>
    <w:rsid w:val="00815D40"/>
    <w:rsid w:val="008654E0"/>
    <w:rsid w:val="00CA7964"/>
    <w:rsid w:val="00CD2C31"/>
    <w:rsid w:val="00E62BB8"/>
    <w:rsid w:val="00F648C4"/>
    <w:rsid w:val="00F756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D4309F"/>
  <w15:chartTrackingRefBased/>
  <w15:docId w15:val="{727F1841-2FD0-4799-B0CB-9CC170D6B9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641E"/>
    <w:pPr>
      <w:spacing w:after="0" w:line="276" w:lineRule="auto"/>
    </w:pPr>
    <w:rPr>
      <w:rFonts w:ascii="Calibri" w:eastAsia="Calibri" w:hAnsi="Calibri" w:cs="Calibri"/>
      <w:color w:val="000000"/>
      <w:lang w:eastAsia="en-US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54641E"/>
    <w:pPr>
      <w:keepNext/>
      <w:spacing w:before="60" w:after="60" w:line="240" w:lineRule="auto"/>
      <w:outlineLvl w:val="2"/>
    </w:pPr>
    <w:rPr>
      <w:rFonts w:ascii="Arial" w:eastAsia="Times New Roman" w:hAnsi="Arial" w:cs="Times New Roman"/>
      <w:b/>
      <w:color w:val="FFFFFF"/>
      <w:sz w:val="26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54641E"/>
    <w:pPr>
      <w:keepNext/>
      <w:spacing w:before="60" w:after="60" w:line="240" w:lineRule="auto"/>
      <w:outlineLvl w:val="3"/>
    </w:pPr>
    <w:rPr>
      <w:rFonts w:ascii="Arial" w:eastAsia="Times New Roman" w:hAnsi="Arial" w:cs="Times New Roman"/>
      <w:i/>
      <w:color w:val="auto"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semiHidden/>
    <w:rsid w:val="0054641E"/>
    <w:rPr>
      <w:rFonts w:ascii="Arial" w:eastAsia="Times New Roman" w:hAnsi="Arial" w:cs="Times New Roman"/>
      <w:b/>
      <w:color w:val="FFFFFF"/>
      <w:sz w:val="26"/>
      <w:szCs w:val="20"/>
      <w:lang w:eastAsia="en-US"/>
    </w:rPr>
  </w:style>
  <w:style w:type="character" w:customStyle="1" w:styleId="Heading4Char">
    <w:name w:val="Heading 4 Char"/>
    <w:basedOn w:val="DefaultParagraphFont"/>
    <w:link w:val="Heading4"/>
    <w:semiHidden/>
    <w:rsid w:val="0054641E"/>
    <w:rPr>
      <w:rFonts w:ascii="Arial" w:eastAsia="Times New Roman" w:hAnsi="Arial" w:cs="Times New Roman"/>
      <w:i/>
      <w:sz w:val="18"/>
      <w:szCs w:val="20"/>
      <w:lang w:eastAsia="en-US"/>
    </w:rPr>
  </w:style>
  <w:style w:type="paragraph" w:customStyle="1" w:styleId="CovFormText">
    <w:name w:val="Cov_Form Text"/>
    <w:basedOn w:val="Header"/>
    <w:rsid w:val="0054641E"/>
    <w:pPr>
      <w:tabs>
        <w:tab w:val="clear" w:pos="4680"/>
        <w:tab w:val="clear" w:pos="9360"/>
      </w:tabs>
      <w:spacing w:before="60" w:after="60"/>
    </w:pPr>
    <w:rPr>
      <w:rFonts w:ascii="Arial" w:eastAsia="Times New Roman" w:hAnsi="Arial" w:cs="Times New Roman"/>
      <w:noProof/>
      <w:color w:val="auto"/>
      <w:sz w:val="18"/>
      <w:szCs w:val="20"/>
    </w:rPr>
  </w:style>
  <w:style w:type="table" w:styleId="TableGrid">
    <w:name w:val="Table Grid"/>
    <w:basedOn w:val="TableNormal"/>
    <w:uiPriority w:val="39"/>
    <w:rsid w:val="0054641E"/>
    <w:pPr>
      <w:spacing w:after="0" w:line="240" w:lineRule="auto"/>
    </w:pPr>
    <w:rPr>
      <w:rFonts w:eastAsiaTheme="minorHAnsi"/>
      <w:sz w:val="24"/>
      <w:szCs w:val="24"/>
      <w:lang w:val="en-GB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54641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4641E"/>
    <w:rPr>
      <w:rFonts w:ascii="Calibri" w:eastAsia="Calibri" w:hAnsi="Calibri" w:cs="Calibri"/>
      <w:color w:val="000000"/>
      <w:lang w:eastAsia="en-US"/>
    </w:rPr>
  </w:style>
  <w:style w:type="paragraph" w:styleId="ListParagraph">
    <w:name w:val="List Paragraph"/>
    <w:basedOn w:val="Normal"/>
    <w:uiPriority w:val="34"/>
    <w:qFormat/>
    <w:rsid w:val="00E62BB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149</Words>
  <Characters>851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ện Vũ</dc:creator>
  <cp:keywords/>
  <dc:description/>
  <cp:lastModifiedBy>Thiện Vũ</cp:lastModifiedBy>
  <cp:revision>10</cp:revision>
  <dcterms:created xsi:type="dcterms:W3CDTF">2019-08-18T03:49:00Z</dcterms:created>
  <dcterms:modified xsi:type="dcterms:W3CDTF">2019-08-18T05:35:00Z</dcterms:modified>
</cp:coreProperties>
</file>